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และคุณครูปรเมษฐ 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 ตอบคุณครูได้ไหมเอ่ย ล่าสุดเลยที่เราได้เรียนรู้ไปนะคะปีที่ 6 ค่ะ นักเรียนคะ ในบทเรียนที่ผ่านมานี่ นักเรียนจำได้ไหมเอ่ย นักเรียนเรียนนั่นก็คือเกี่ยวกับเรื่องประโยครวมนั่นเองค่ะ 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ซ้อน เพราะฉะนั้น จะมี 3 ประโยคใช่ไหม ที่หนูได้ศึกษาไป 1. ก็คือประโยคสามัญ 2. ประโยครวม 3. ก็คืออะไรนะ ประโยคซ้อน เรียนไปหรือยังประนะคะ นัทชอบทำความดี เพราะทำแล้ว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เป็นอะไร ครูประเมษฐและ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พราะมันทำกิจกรรมเหมือนกันนะ เป็นประโยคความรวม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 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ช่นเดียวกันครูคณิตาครับ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 บอกใจความสำคัญเลย 2. คือ ประโยคย่อย อย่างนั้นเดี๋ยวเราสังเกตประโยคที่ครูนำมาให้ดูนะครับนัทชอบทำความดีเพราะทำแล้วมีความสุข แบ่งได้อย่างไร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ว่านัทชอบทำความดีเพราะอะไร เพราะนัททำเพราะมีความสุข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นัทนี่ชอบทำความดีนะ แต่ที่เอามาเสริมเป็นอาหารไทยที่ชาวต่างประเทศรู้จักดี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7:10:51Z</dcterms:created>
  <dcterms:modified xsi:type="dcterms:W3CDTF">2022-05-11T0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20 น.</vt:lpwstr>
  </property>
  <property fmtid="{D5CDD505-2E9C-101B-9397-08002B2CF9AE}" pid="3" name="subtitle">
    <vt:lpwstr/>
  </property>
</Properties>
</file>